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51102F4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5144F763" w:rsidR="00397844" w:rsidRPr="00FD69F7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  <w:r w:rsidRPr="00FD69F7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Group-</w:t>
                                </w:r>
                                <w:r w:rsidR="005A6098" w:rsidRPr="00FD69F7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DF41B3B"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5144F763" w:rsidR="00397844" w:rsidRPr="00FD69F7" w:rsidRDefault="0039784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</w:pPr>
                          <w:r w:rsidRPr="00FD69F7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Group-</w:t>
                          </w:r>
                          <w:r w:rsidR="005A6098" w:rsidRPr="00FD69F7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462A30">
                            <w:rPr>
                              <w:sz w:val="36"/>
                              <w:szCs w:val="36"/>
                            </w:rPr>
                            <w:t>Raquim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B04CA0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p w14:paraId="7F7F4F75" w14:textId="7E5CAC46" w:rsidR="00397844" w:rsidRPr="00397844" w:rsidRDefault="00E93A69" w:rsidP="00E93A69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</w:pPr>
                                <w:r w:rsidRPr="00E93A69"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  <w:t>ISP-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D92C71"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B04CA0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p w14:paraId="7F7F4F75" w14:textId="7E5CAC46" w:rsidR="00397844" w:rsidRPr="00397844" w:rsidRDefault="00E93A69" w:rsidP="00E93A69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48"/>
                              <w:szCs w:val="48"/>
                            </w:rPr>
                          </w:pPr>
                          <w:r w:rsidRPr="00E93A69">
                            <w:rPr>
                              <w:color w:val="404040" w:themeColor="text1" w:themeTint="BF"/>
                              <w:sz w:val="48"/>
                              <w:szCs w:val="48"/>
                            </w:rPr>
                            <w:t>ISP-1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5E3EF5F3" w14:textId="061FF949" w:rsidR="00AD5F52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42619" w:history="1">
            <w:r w:rsidR="00AD5F52" w:rsidRPr="00351A7B">
              <w:rPr>
                <w:rStyle w:val="Hyperlink"/>
                <w:noProof/>
              </w:rPr>
              <w:t>Configuration ISP-1</w:t>
            </w:r>
            <w:r w:rsidR="00AD5F52">
              <w:rPr>
                <w:noProof/>
                <w:webHidden/>
              </w:rPr>
              <w:tab/>
            </w:r>
            <w:r w:rsidR="00AD5F52">
              <w:rPr>
                <w:noProof/>
                <w:webHidden/>
              </w:rPr>
              <w:fldChar w:fldCharType="begin"/>
            </w:r>
            <w:r w:rsidR="00AD5F52">
              <w:rPr>
                <w:noProof/>
                <w:webHidden/>
              </w:rPr>
              <w:instrText xml:space="preserve"> PAGEREF _Toc163942619 \h </w:instrText>
            </w:r>
            <w:r w:rsidR="00AD5F52">
              <w:rPr>
                <w:noProof/>
                <w:webHidden/>
              </w:rPr>
            </w:r>
            <w:r w:rsidR="00AD5F52">
              <w:rPr>
                <w:noProof/>
                <w:webHidden/>
              </w:rPr>
              <w:fldChar w:fldCharType="separate"/>
            </w:r>
            <w:r w:rsidR="00AD5F52">
              <w:rPr>
                <w:noProof/>
                <w:webHidden/>
              </w:rPr>
              <w:t>2</w:t>
            </w:r>
            <w:r w:rsidR="00AD5F52">
              <w:rPr>
                <w:noProof/>
                <w:webHidden/>
              </w:rPr>
              <w:fldChar w:fldCharType="end"/>
            </w:r>
          </w:hyperlink>
        </w:p>
        <w:p w14:paraId="6A9ED6F2" w14:textId="306E4A83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5538FC2" w14:textId="77777777" w:rsidR="001F4F64" w:rsidRDefault="001F4F64"/>
    <w:p w14:paraId="059D4CD5" w14:textId="77777777" w:rsidR="001F4F64" w:rsidRDefault="001F4F64"/>
    <w:p w14:paraId="3ABE9E06" w14:textId="77777777" w:rsidR="00757316" w:rsidRDefault="00757316" w:rsidP="00757316">
      <w:pPr>
        <w:rPr>
          <w:sz w:val="26"/>
          <w:szCs w:val="26"/>
        </w:rPr>
      </w:pPr>
    </w:p>
    <w:p w14:paraId="4D3532B4" w14:textId="77777777" w:rsidR="00711B1F" w:rsidRDefault="00711B1F" w:rsidP="00757316">
      <w:pPr>
        <w:rPr>
          <w:sz w:val="26"/>
          <w:szCs w:val="26"/>
        </w:rPr>
      </w:pPr>
    </w:p>
    <w:p w14:paraId="3DC111B7" w14:textId="77777777" w:rsidR="00757316" w:rsidRDefault="00757316" w:rsidP="00757316"/>
    <w:p w14:paraId="32D16289" w14:textId="4577FC63" w:rsidR="00757316" w:rsidRPr="00757316" w:rsidRDefault="00757316" w:rsidP="00757316">
      <w:pPr>
        <w:pStyle w:val="Heading1"/>
        <w:rPr>
          <w:i/>
          <w:iCs/>
          <w:color w:val="4472C4" w:themeColor="accent1"/>
          <w:sz w:val="40"/>
          <w:szCs w:val="40"/>
        </w:rPr>
      </w:pPr>
      <w:r>
        <w:lastRenderedPageBreak/>
        <w:t xml:space="preserve"> </w:t>
      </w:r>
      <w:bookmarkStart w:id="0" w:name="_Toc163942619"/>
      <w:bookmarkStart w:id="1" w:name="_Toc128255223"/>
      <w:r w:rsidR="00F6427A">
        <w:rPr>
          <w:rStyle w:val="IntenseEmphasis"/>
          <w:i w:val="0"/>
          <w:iCs w:val="0"/>
          <w:sz w:val="40"/>
          <w:szCs w:val="40"/>
        </w:rPr>
        <w:t>Configuration</w:t>
      </w:r>
      <w:r w:rsidR="00F6427A" w:rsidRPr="00E93A69">
        <w:rPr>
          <w:rStyle w:val="IntenseEmphasis"/>
          <w:i w:val="0"/>
          <w:iCs w:val="0"/>
          <w:sz w:val="40"/>
          <w:szCs w:val="40"/>
        </w:rPr>
        <w:t xml:space="preserve"> </w:t>
      </w:r>
      <w:r w:rsidR="00E93A69" w:rsidRPr="00E93A69">
        <w:rPr>
          <w:rStyle w:val="IntenseEmphasis"/>
          <w:i w:val="0"/>
          <w:iCs w:val="0"/>
          <w:sz w:val="40"/>
          <w:szCs w:val="40"/>
        </w:rPr>
        <w:t>ISP-1</w:t>
      </w:r>
      <w:bookmarkEnd w:id="0"/>
      <w:r w:rsidRPr="00757316">
        <w:rPr>
          <w:rStyle w:val="IntenseEmphasis"/>
          <w:i w:val="0"/>
          <w:iCs w:val="0"/>
          <w:sz w:val="40"/>
          <w:szCs w:val="40"/>
        </w:rPr>
        <w:t xml:space="preserve"> </w:t>
      </w:r>
      <w:bookmarkEnd w:id="1"/>
    </w:p>
    <w:p w14:paraId="208ADDD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SP-1#show run</w:t>
      </w:r>
    </w:p>
    <w:p w14:paraId="0A6DD9C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Building configuration...</w:t>
      </w:r>
    </w:p>
    <w:p w14:paraId="33494CA3" w14:textId="77777777" w:rsidR="00711B1F" w:rsidRPr="00711B1F" w:rsidRDefault="00711B1F" w:rsidP="00711B1F">
      <w:pPr>
        <w:rPr>
          <w:b/>
          <w:bCs/>
        </w:rPr>
      </w:pPr>
    </w:p>
    <w:p w14:paraId="1E0DE7C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Current configuration : 3180 bytes</w:t>
      </w:r>
    </w:p>
    <w:p w14:paraId="1681799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02337F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 Last configuration change at 15:53:55 UTC Wed Apr 10 2024</w:t>
      </w:r>
    </w:p>
    <w:p w14:paraId="622757A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A5A4F6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version 17.6</w:t>
      </w:r>
    </w:p>
    <w:p w14:paraId="15A3F67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service timestamps debug datetime msec</w:t>
      </w:r>
    </w:p>
    <w:p w14:paraId="4E32C58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service timestamps log datetime msec</w:t>
      </w:r>
    </w:p>
    <w:p w14:paraId="0CD018B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service password-encryption</w:t>
      </w:r>
    </w:p>
    <w:p w14:paraId="2651146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platform qfp utilization monitor load 80</w:t>
      </w:r>
    </w:p>
    <w:p w14:paraId="0F895B5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platform punt-keepalive disable-kernel-core</w:t>
      </w:r>
    </w:p>
    <w:p w14:paraId="2380CB0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platform hardware throughput crypto 15M</w:t>
      </w:r>
    </w:p>
    <w:p w14:paraId="1EF8AF0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55F1B7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hostname ISP-1</w:t>
      </w:r>
    </w:p>
    <w:p w14:paraId="6CAEB85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5E1EBD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boot-start-marker</w:t>
      </w:r>
    </w:p>
    <w:p w14:paraId="47209C7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boot-end-marker</w:t>
      </w:r>
    </w:p>
    <w:p w14:paraId="491EB45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9F9D2F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01F014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080FFC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no aaa new-model</w:t>
      </w:r>
    </w:p>
    <w:p w14:paraId="6FE20A6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DB4F9D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2E180F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01CCDE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C1513A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>!</w:t>
      </w:r>
    </w:p>
    <w:p w14:paraId="0F9EDE1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CBB8AB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1C6B28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no ip domain lookup</w:t>
      </w:r>
    </w:p>
    <w:p w14:paraId="5EBBC98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p domain name ethoca.com</w:t>
      </w:r>
    </w:p>
    <w:p w14:paraId="652EE36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2D702C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D9302C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BDF899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login on-success log</w:t>
      </w:r>
    </w:p>
    <w:p w14:paraId="39AEC0F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02CE24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4F07F0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945F7D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C4232E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2A8619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0B4162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7C2902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subscriber templating</w:t>
      </w:r>
    </w:p>
    <w:p w14:paraId="7E21655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23A6CF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673F56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99A8C4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90405B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A5BFE5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63A418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multilink bundle-name authenticated</w:t>
      </w:r>
    </w:p>
    <w:p w14:paraId="43F0A8A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2836CA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6ED30C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474BC1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D6012D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9BE920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>!</w:t>
      </w:r>
    </w:p>
    <w:p w14:paraId="6EF4CF9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0CBA9E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04277B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0F744B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913811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C4BFEC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A7A3E0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EAAB10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555C6D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6B8E3D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E08A2F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C61AA7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9D64A7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CF27A0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license udi pid C8200L-1N-4T sn FJC27291GCY</w:t>
      </w:r>
    </w:p>
    <w:p w14:paraId="0D4092D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license boot level network-advantage addon dna-advantage</w:t>
      </w:r>
    </w:p>
    <w:p w14:paraId="014D5D2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memory free low-watermark processor 67482</w:t>
      </w:r>
    </w:p>
    <w:p w14:paraId="0FFC6DD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20F0A4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diagnostic bootup level minimal</w:t>
      </w:r>
    </w:p>
    <w:p w14:paraId="76093E9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BB2CFE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spanning-tree extend system-id</w:t>
      </w:r>
    </w:p>
    <w:p w14:paraId="75DF328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EA23BD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username HO-Toronto password 7 070C285F4D06</w:t>
      </w:r>
    </w:p>
    <w:p w14:paraId="00DD5B3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username Branch-Oshawa password 7 060506324F41</w:t>
      </w:r>
    </w:p>
    <w:p w14:paraId="4701908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username admin password 7 01100F175804</w:t>
      </w:r>
    </w:p>
    <w:p w14:paraId="2213017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E2CC0F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redundancy</w:t>
      </w:r>
    </w:p>
    <w:p w14:paraId="25F2E80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mode none</w:t>
      </w:r>
    </w:p>
    <w:p w14:paraId="72BBD51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AE9D16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>!</w:t>
      </w:r>
    </w:p>
    <w:p w14:paraId="6714444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F8D019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F819EA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AAFF5A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B70267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87F92E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134218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7F62D6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A39871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C0044A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157EAC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4D6C23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DE57D5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8073A4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853289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9499D5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8262D6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BA8D31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6B7BB5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19A5D6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9FE3B1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92DD92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EF10B1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bba-group pppoe global</w:t>
      </w:r>
    </w:p>
    <w:p w14:paraId="3043E58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virtual-template 1</w:t>
      </w:r>
    </w:p>
    <w:p w14:paraId="37CA048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C1B77C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4CE8F2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3572CD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Loopback1</w:t>
      </w:r>
    </w:p>
    <w:p w14:paraId="626084E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 xml:space="preserve"> ip address 181.32.0.1 255.255.255.0</w:t>
      </w:r>
    </w:p>
    <w:p w14:paraId="2BD8813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BE2044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Loopback2</w:t>
      </w:r>
    </w:p>
    <w:p w14:paraId="18CA135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ip address 181.32.1.1 255.255.255.0</w:t>
      </w:r>
    </w:p>
    <w:p w14:paraId="1B54053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1599D7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Loopback3</w:t>
      </w:r>
    </w:p>
    <w:p w14:paraId="65FAFA2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ip address 181.32.2.1 255.255.255.0</w:t>
      </w:r>
    </w:p>
    <w:p w14:paraId="685BAA2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F9B3C0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Loopback4</w:t>
      </w:r>
    </w:p>
    <w:p w14:paraId="215B030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ip address 181.32.3.1 255.255.255.0</w:t>
      </w:r>
    </w:p>
    <w:p w14:paraId="3B8F201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CD0082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Loopback5</w:t>
      </w:r>
    </w:p>
    <w:p w14:paraId="53D661B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ip address 181.32.4.1 255.255.255.0</w:t>
      </w:r>
    </w:p>
    <w:p w14:paraId="626E97B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7C0491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Loopback6</w:t>
      </w:r>
    </w:p>
    <w:p w14:paraId="36BFBA0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ip address 181.32.5.1 255.255.255.0</w:t>
      </w:r>
    </w:p>
    <w:p w14:paraId="744FDEB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71F828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Multilink1</w:t>
      </w:r>
    </w:p>
    <w:p w14:paraId="4EDF0E2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ip address 201.32.1.1 255.255.255.248</w:t>
      </w:r>
    </w:p>
    <w:p w14:paraId="5E2E758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authentication chap</w:t>
      </w:r>
    </w:p>
    <w:p w14:paraId="375EF4C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multilink</w:t>
      </w:r>
    </w:p>
    <w:p w14:paraId="50E1A6D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multilink group 1</w:t>
      </w:r>
    </w:p>
    <w:p w14:paraId="7BC9C46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680251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GigabitEthernet0/0/0</w:t>
      </w:r>
    </w:p>
    <w:p w14:paraId="7D1AD70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o ip address</w:t>
      </w:r>
    </w:p>
    <w:p w14:paraId="09B7862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gotiation auto</w:t>
      </w:r>
    </w:p>
    <w:p w14:paraId="60A1532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oe enable group global</w:t>
      </w:r>
    </w:p>
    <w:p w14:paraId="28004E6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ECD48B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GigabitEthernet0/0/1</w:t>
      </w:r>
    </w:p>
    <w:p w14:paraId="146C941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 xml:space="preserve"> ip address 123.1.32.33 255.255.255.248</w:t>
      </w:r>
    </w:p>
    <w:p w14:paraId="247AF66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gotiation auto</w:t>
      </w:r>
    </w:p>
    <w:p w14:paraId="1C4A928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3E4DE3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GigabitEthernet0/0/2</w:t>
      </w:r>
    </w:p>
    <w:p w14:paraId="2E2F0B7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o ip address</w:t>
      </w:r>
    </w:p>
    <w:p w14:paraId="5DD8131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gotiation auto</w:t>
      </w:r>
    </w:p>
    <w:p w14:paraId="45608BE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3E3179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GigabitEthernet0/0/3</w:t>
      </w:r>
    </w:p>
    <w:p w14:paraId="5A0E034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o ip address</w:t>
      </w:r>
    </w:p>
    <w:p w14:paraId="66A0B6C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gotiation auto</w:t>
      </w:r>
    </w:p>
    <w:p w14:paraId="3E91A18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3EF783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Serial0/1/0</w:t>
      </w:r>
    </w:p>
    <w:p w14:paraId="44E38F3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o ip address</w:t>
      </w:r>
    </w:p>
    <w:p w14:paraId="68FA753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encapsulation ppp</w:t>
      </w:r>
    </w:p>
    <w:p w14:paraId="6B6FB45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clock rate 125000</w:t>
      </w:r>
    </w:p>
    <w:p w14:paraId="3765728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multilink</w:t>
      </w:r>
    </w:p>
    <w:p w14:paraId="49E661B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multilink group 1</w:t>
      </w:r>
    </w:p>
    <w:p w14:paraId="263F21F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F07BA7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Serial0/1/1</w:t>
      </w:r>
    </w:p>
    <w:p w14:paraId="4688E24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o ip address</w:t>
      </w:r>
    </w:p>
    <w:p w14:paraId="0C5DE4D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encapsulation ppp</w:t>
      </w:r>
    </w:p>
    <w:p w14:paraId="091FAE5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multilink</w:t>
      </w:r>
    </w:p>
    <w:p w14:paraId="1F6F407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multilink group 1</w:t>
      </w:r>
    </w:p>
    <w:p w14:paraId="0A08729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121CE0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nterface Virtual-Template1</w:t>
      </w:r>
    </w:p>
    <w:p w14:paraId="08E97F9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mtu 1492</w:t>
      </w:r>
    </w:p>
    <w:p w14:paraId="00D1962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ip address 201.32.2.1 255.255.255.240</w:t>
      </w:r>
    </w:p>
    <w:p w14:paraId="037A65F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eer default ip address pool PPPoEPOOL</w:t>
      </w:r>
    </w:p>
    <w:p w14:paraId="09A7A13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ppp authentication chap callin</w:t>
      </w:r>
    </w:p>
    <w:p w14:paraId="7EE0CA2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>!</w:t>
      </w:r>
    </w:p>
    <w:p w14:paraId="10B883E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router bgp 60321</w:t>
      </w:r>
    </w:p>
    <w:p w14:paraId="11A8B95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bgp log-neighbor-changes</w:t>
      </w:r>
    </w:p>
    <w:p w14:paraId="10DB0D9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123.1.32.32 mask 255.255.255.248</w:t>
      </w:r>
    </w:p>
    <w:p w14:paraId="3EA4D1D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181.32.0.0 mask 255.255.255.0</w:t>
      </w:r>
    </w:p>
    <w:p w14:paraId="5412EE3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181.32.0.0 mask 255.255.252.0</w:t>
      </w:r>
    </w:p>
    <w:p w14:paraId="754A586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181.32.1.0 mask 255.255.255.0</w:t>
      </w:r>
    </w:p>
    <w:p w14:paraId="402F254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181.32.2.0 mask 255.255.255.0</w:t>
      </w:r>
    </w:p>
    <w:p w14:paraId="6BB5694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181.32.3.0 mask 255.255.255.0</w:t>
      </w:r>
    </w:p>
    <w:p w14:paraId="2993F4B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201.32.1.0 mask 255.255.255.248</w:t>
      </w:r>
    </w:p>
    <w:p w14:paraId="2C203ED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twork 201.32.2.0 mask 255.255.255.240</w:t>
      </w:r>
    </w:p>
    <w:p w14:paraId="6C178B9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ighbor 123.1.32.34 remote-as 60323</w:t>
      </w:r>
    </w:p>
    <w:p w14:paraId="5E52A5E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ighbor 201.32.1.2 remote-as 65032</w:t>
      </w:r>
    </w:p>
    <w:p w14:paraId="23B4440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eighbor 201.32.2.2 remote-as 65032</w:t>
      </w:r>
    </w:p>
    <w:p w14:paraId="55A171B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D95534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p local pool PPPoEPOOL 201.32.2.2 201.32.2.14</w:t>
      </w:r>
    </w:p>
    <w:p w14:paraId="54A888A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no ip http server</w:t>
      </w:r>
    </w:p>
    <w:p w14:paraId="60907CC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p http secure-server</w:t>
      </w:r>
    </w:p>
    <w:p w14:paraId="220F20D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p forward-protocol nd</w:t>
      </w:r>
    </w:p>
    <w:p w14:paraId="396C272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p ssh version 2</w:t>
      </w:r>
    </w:p>
    <w:p w14:paraId="0526185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17FDAE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0FCC27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3BBCB86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1FA2BB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56BFA74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1A73E7F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B97C96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control-plane</w:t>
      </w:r>
    </w:p>
    <w:p w14:paraId="39171F6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71BC2D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>!</w:t>
      </w:r>
    </w:p>
    <w:p w14:paraId="0F0EED4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mgcp behavior rsip-range tgcp-only</w:t>
      </w:r>
    </w:p>
    <w:p w14:paraId="4AB18C97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mgcp behavior comedia-role none</w:t>
      </w:r>
    </w:p>
    <w:p w14:paraId="186B67D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mgcp behavior comedia-check-media-src disable</w:t>
      </w:r>
    </w:p>
    <w:p w14:paraId="6B7BFEB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mgcp behavior comedia-sdp-force disable</w:t>
      </w:r>
    </w:p>
    <w:p w14:paraId="0EE7C19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BFABBA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mgcp profile default</w:t>
      </w:r>
    </w:p>
    <w:p w14:paraId="0CFE1B4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B689D4E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767632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45369E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6F13304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E30718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banner login ^CUnauthorized access to this device is prohibited!^C</w:t>
      </w:r>
    </w:p>
    <w:p w14:paraId="337F4DF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banner motd ^CUnauthorized access to this device is prohibited!^C</w:t>
      </w:r>
    </w:p>
    <w:p w14:paraId="35DF9A82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E373E8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line con 0</w:t>
      </w:r>
    </w:p>
    <w:p w14:paraId="0866779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logging synchronous</w:t>
      </w:r>
    </w:p>
    <w:p w14:paraId="5E06BEA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login local</w:t>
      </w:r>
    </w:p>
    <w:p w14:paraId="43CE2FD1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transport output ssh</w:t>
      </w:r>
    </w:p>
    <w:p w14:paraId="580D428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stopbits 1</w:t>
      </w:r>
    </w:p>
    <w:p w14:paraId="0FBD706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line aux 0</w:t>
      </w:r>
    </w:p>
    <w:p w14:paraId="718E374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exec-timeout 0 0</w:t>
      </w:r>
    </w:p>
    <w:p w14:paraId="77EC3F9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no exec</w:t>
      </w:r>
    </w:p>
    <w:p w14:paraId="3D4F795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transport output none</w:t>
      </w:r>
    </w:p>
    <w:p w14:paraId="2CEDD199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line vty 0 4</w:t>
      </w:r>
    </w:p>
    <w:p w14:paraId="3A8EA4C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login local</w:t>
      </w:r>
    </w:p>
    <w:p w14:paraId="0D539FF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transport input ssh</w:t>
      </w:r>
    </w:p>
    <w:p w14:paraId="5C2B7E85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transport output ssh</w:t>
      </w:r>
    </w:p>
    <w:p w14:paraId="0BA1A75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line vty 5 15</w:t>
      </w:r>
    </w:p>
    <w:p w14:paraId="539D3AC0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lastRenderedPageBreak/>
        <w:t xml:space="preserve"> exec-timeout 5 0</w:t>
      </w:r>
    </w:p>
    <w:p w14:paraId="51E3AD8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login local</w:t>
      </w:r>
    </w:p>
    <w:p w14:paraId="2685868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transport input ssh</w:t>
      </w:r>
    </w:p>
    <w:p w14:paraId="6B862156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 xml:space="preserve"> transport output ssh</w:t>
      </w:r>
    </w:p>
    <w:p w14:paraId="13B9C09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581E9E33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9A7E498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8F95B6F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01357E5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7C3D120B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4DEA178C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!</w:t>
      </w:r>
    </w:p>
    <w:p w14:paraId="28963C4A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end</w:t>
      </w:r>
    </w:p>
    <w:p w14:paraId="2693A1F9" w14:textId="77777777" w:rsidR="00711B1F" w:rsidRPr="00711B1F" w:rsidRDefault="00711B1F" w:rsidP="00711B1F">
      <w:pPr>
        <w:rPr>
          <w:b/>
          <w:bCs/>
        </w:rPr>
      </w:pPr>
    </w:p>
    <w:p w14:paraId="08B9A50D" w14:textId="77777777" w:rsidR="00711B1F" w:rsidRPr="00711B1F" w:rsidRDefault="00711B1F" w:rsidP="00711B1F">
      <w:pPr>
        <w:rPr>
          <w:b/>
          <w:bCs/>
        </w:rPr>
      </w:pPr>
      <w:r w:rsidRPr="00711B1F">
        <w:rPr>
          <w:b/>
          <w:bCs/>
        </w:rPr>
        <w:t>ISP-1#$</w:t>
      </w:r>
    </w:p>
    <w:p w14:paraId="25BDFF6F" w14:textId="54FDA429" w:rsidR="00757316" w:rsidRDefault="00711B1F" w:rsidP="00711B1F">
      <w:pPr>
        <w:rPr>
          <w:b/>
          <w:bCs/>
        </w:rPr>
      </w:pPr>
      <w:r w:rsidRPr="00711B1F">
        <w:rPr>
          <w:b/>
          <w:bCs/>
        </w:rPr>
        <w:t>ISP-1#</w:t>
      </w:r>
    </w:p>
    <w:p w14:paraId="6888685D" w14:textId="77777777" w:rsidR="0059443B" w:rsidRDefault="0059443B" w:rsidP="0059443B"/>
    <w:sectPr w:rsidR="0059443B" w:rsidSect="00FD3B88"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A857F" w14:textId="77777777" w:rsidR="00FD3B88" w:rsidRDefault="00FD3B88" w:rsidP="004A2CA8">
      <w:pPr>
        <w:spacing w:after="0" w:line="240" w:lineRule="auto"/>
      </w:pPr>
      <w:r>
        <w:separator/>
      </w:r>
    </w:p>
  </w:endnote>
  <w:endnote w:type="continuationSeparator" w:id="0">
    <w:p w14:paraId="202AF311" w14:textId="77777777" w:rsidR="00FD3B88" w:rsidRDefault="00FD3B88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22093" w14:textId="77777777" w:rsidR="00FD3B88" w:rsidRDefault="00FD3B88" w:rsidP="004A2CA8">
      <w:pPr>
        <w:spacing w:after="0" w:line="240" w:lineRule="auto"/>
      </w:pPr>
      <w:r>
        <w:separator/>
      </w:r>
    </w:p>
  </w:footnote>
  <w:footnote w:type="continuationSeparator" w:id="0">
    <w:p w14:paraId="71471409" w14:textId="77777777" w:rsidR="00FD3B88" w:rsidRDefault="00FD3B88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559FA"/>
    <w:rsid w:val="00076F5D"/>
    <w:rsid w:val="00121285"/>
    <w:rsid w:val="0013787E"/>
    <w:rsid w:val="001A0826"/>
    <w:rsid w:val="001B01FD"/>
    <w:rsid w:val="001C2634"/>
    <w:rsid w:val="001D15B5"/>
    <w:rsid w:val="001F4F64"/>
    <w:rsid w:val="00230BFB"/>
    <w:rsid w:val="0024313F"/>
    <w:rsid w:val="002C6FB7"/>
    <w:rsid w:val="00313596"/>
    <w:rsid w:val="00397844"/>
    <w:rsid w:val="00410AD6"/>
    <w:rsid w:val="00421ECD"/>
    <w:rsid w:val="00462A30"/>
    <w:rsid w:val="004745D2"/>
    <w:rsid w:val="004A2CA8"/>
    <w:rsid w:val="004B3931"/>
    <w:rsid w:val="004B79DB"/>
    <w:rsid w:val="004D0888"/>
    <w:rsid w:val="004E2460"/>
    <w:rsid w:val="00543BC0"/>
    <w:rsid w:val="00555C49"/>
    <w:rsid w:val="00565394"/>
    <w:rsid w:val="005713DF"/>
    <w:rsid w:val="0059300B"/>
    <w:rsid w:val="0059443B"/>
    <w:rsid w:val="005A6098"/>
    <w:rsid w:val="005C7B8D"/>
    <w:rsid w:val="005E3389"/>
    <w:rsid w:val="0060261C"/>
    <w:rsid w:val="006147B2"/>
    <w:rsid w:val="00690FAD"/>
    <w:rsid w:val="006A754C"/>
    <w:rsid w:val="00711B1F"/>
    <w:rsid w:val="0071525E"/>
    <w:rsid w:val="00716269"/>
    <w:rsid w:val="00737A8A"/>
    <w:rsid w:val="00757316"/>
    <w:rsid w:val="00761CE2"/>
    <w:rsid w:val="00771699"/>
    <w:rsid w:val="00806E22"/>
    <w:rsid w:val="00824E95"/>
    <w:rsid w:val="00844908"/>
    <w:rsid w:val="00854725"/>
    <w:rsid w:val="008563D5"/>
    <w:rsid w:val="008A0540"/>
    <w:rsid w:val="008A2BA6"/>
    <w:rsid w:val="008C4DED"/>
    <w:rsid w:val="008F4F71"/>
    <w:rsid w:val="00911EAD"/>
    <w:rsid w:val="0091223E"/>
    <w:rsid w:val="009152F9"/>
    <w:rsid w:val="009402E9"/>
    <w:rsid w:val="009A1534"/>
    <w:rsid w:val="009A43A0"/>
    <w:rsid w:val="00A364F0"/>
    <w:rsid w:val="00A44A25"/>
    <w:rsid w:val="00AD5F52"/>
    <w:rsid w:val="00AF09FE"/>
    <w:rsid w:val="00B04CA0"/>
    <w:rsid w:val="00B35086"/>
    <w:rsid w:val="00B84BEC"/>
    <w:rsid w:val="00BC106A"/>
    <w:rsid w:val="00C021BD"/>
    <w:rsid w:val="00C937AB"/>
    <w:rsid w:val="00C96BA9"/>
    <w:rsid w:val="00CC14EE"/>
    <w:rsid w:val="00CE3027"/>
    <w:rsid w:val="00D1767C"/>
    <w:rsid w:val="00D20CC9"/>
    <w:rsid w:val="00D50D81"/>
    <w:rsid w:val="00D62E2C"/>
    <w:rsid w:val="00D93A86"/>
    <w:rsid w:val="00DB5E37"/>
    <w:rsid w:val="00DD2B95"/>
    <w:rsid w:val="00DD672A"/>
    <w:rsid w:val="00DE1114"/>
    <w:rsid w:val="00E27493"/>
    <w:rsid w:val="00E52B19"/>
    <w:rsid w:val="00E93A69"/>
    <w:rsid w:val="00EA15C6"/>
    <w:rsid w:val="00EA5A40"/>
    <w:rsid w:val="00EF4A82"/>
    <w:rsid w:val="00F26108"/>
    <w:rsid w:val="00F6427A"/>
    <w:rsid w:val="00F868BF"/>
    <w:rsid w:val="00FB1954"/>
    <w:rsid w:val="00FD3B88"/>
    <w:rsid w:val="00FD69F7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63</Words>
  <Characters>3197</Characters>
  <Application>Microsoft Office Word</Application>
  <DocSecurity>0</DocSecurity>
  <Lines>290</Lines>
  <Paragraphs>2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NAT and QoS</dc:subject>
  <dc:creator>harsh patel</dc:creator>
  <cp:keywords/>
  <dc:description/>
  <cp:lastModifiedBy>harsh patel</cp:lastModifiedBy>
  <cp:revision>2</cp:revision>
  <dcterms:created xsi:type="dcterms:W3CDTF">2024-04-14T06:05:00Z</dcterms:created>
  <dcterms:modified xsi:type="dcterms:W3CDTF">2024-04-14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